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187dece36cb27e5e4807edc30a0c6ba0d94c4"/>
    <w:p>
      <w:pPr>
        <w:pStyle w:val="Heading2"/>
      </w:pPr>
      <w:r>
        <w:t xml:space="preserve">Unit 5 Lesson 18: Usemos hechos de números enteros</w:t>
      </w:r>
    </w:p>
    <w:bookmarkEnd w:id="20"/>
    <w:bookmarkStart w:id="22" w:name="X1d0a4977f4f72927f7e6b022104a84899bb1b07"/>
    <w:p>
      <w:pPr>
        <w:pStyle w:val="Heading3"/>
      </w:pPr>
      <w:r>
        <w:t xml:space="preserve">WU Verdadero o falso: Dinámicas de grup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×</m:t>
        </m:r>
        <m:r>
          <m:t>20</m:t>
        </m:r>
      </m:oMath>
    </w:p>
    <w:bookmarkEnd w:id="21"/>
    <w:bookmarkEnd w:id="22"/>
    <w:bookmarkStart w:id="24" w:name="de-acuerdo-o-en-desacuerdo"/>
    <w:p>
      <w:pPr>
        <w:pStyle w:val="Heading3"/>
      </w:pPr>
      <w:r>
        <w:t xml:space="preserve">1 De acuerdo o en desacuerd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ecide si cada ecuación es verdadera o falsa, y explica o muestra por qué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8</m:t>
        </m:r>
        <m:r>
          <m:rPr>
            <m:sty m:val="p"/>
          </m:rPr>
          <m:t>=</m:t>
        </m:r>
        <m:r>
          <m:t>0.40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2"/>
        </w:numPr>
      </w:pPr>
      <w:r>
        <w:t xml:space="preserve">En cada caso, llena el espacio en blanco para que la ecuación sea verdadera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×</m:t>
        </m:r>
        <m:r>
          <m:t>0.1</m:t>
        </m:r>
      </m:oMath>
    </w:p>
    <w:bookmarkEnd w:id="23"/>
    <w:bookmarkEnd w:id="24"/>
    <w:bookmarkStart w:id="32" w:name="interpretemos-diagramas-y-expresiones"/>
    <w:p>
      <w:pPr>
        <w:pStyle w:val="Heading3"/>
      </w:pPr>
      <w:r>
        <w:t xml:space="preserve">2 Interpretemos diagramas y expresion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Three diagrams. Each squares. Length and width, 1. Each partitioned into 10 rows of 10 of the same size squares. 12 squares shaded in each diagram. " title="" id="26" name="Picture"/>
            <a:graphic>
              <a:graphicData uri="http://schemas.openxmlformats.org/drawingml/2006/picture">
                <pic:pic>
                  <pic:nvPicPr>
                    <pic:cNvPr descr="/app/tmp/embedder-1671066075.80658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plica o muestra cómo está representada cada expresión en el diagrama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Encuentra el valor de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  <w:r>
        <w:t xml:space="preserve">.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Encuentra el valor de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  <w:r>
        <w:t xml:space="preserve">. Explica o muestra cómo razonaste. 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6Z</dcterms:created>
  <dcterms:modified xsi:type="dcterms:W3CDTF">2022-12-15T0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hC/3w3OGCaZIhAp58csYKWGwHFx5yOfZ0AdkROCNqDWFPqGYUbge1zGsze2owAInG6592VtfoTiyvjhZ401/Q==</vt:lpwstr>
  </property>
</Properties>
</file>